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убанов Юсуф Жура 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17061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4480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2569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3669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8810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83531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84258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4176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8520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4459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6074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6596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6081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4843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1022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9617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убанов Юсуф Жура угли</dc:creator>
  <dc:language>ru-RU</dc:language>
  <cp:keywords/>
  <dcterms:created xsi:type="dcterms:W3CDTF">2025-05-29T08:17:44Z</dcterms:created>
  <dcterms:modified xsi:type="dcterms:W3CDTF">2025-05-29T08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